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[༣༤༧བ]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[༣༤༨ན]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[༣༤༨བ]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748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